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DF85B" w14:textId="7EB10F08" w:rsidR="00295938" w:rsidRDefault="00E64D86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B24A1B">
        <w:rPr>
          <w:b/>
          <w:lang w:val="es-MX"/>
        </w:rPr>
        <w:t>,</w:t>
      </w:r>
      <w:r>
        <w:rPr>
          <w:b/>
          <w:lang w:val="es-MX"/>
        </w:rPr>
        <w:t xml:space="preserve"> Jalisco </w:t>
      </w:r>
      <w:r w:rsidR="00CE331B">
        <w:rPr>
          <w:b/>
          <w:lang w:val="es-MX"/>
        </w:rPr>
        <w:t>a 22</w:t>
      </w:r>
      <w:r w:rsidR="008628A3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CE331B">
        <w:rPr>
          <w:b/>
          <w:lang w:val="es-MX"/>
        </w:rPr>
        <w:t xml:space="preserve"> </w:t>
      </w:r>
      <w:r w:rsidR="00B95EA6">
        <w:rPr>
          <w:b/>
          <w:lang w:val="es-MX"/>
        </w:rPr>
        <w:t>FEBRERO</w:t>
      </w:r>
      <w:r w:rsidR="009876D4">
        <w:rPr>
          <w:b/>
          <w:lang w:val="es-MX"/>
        </w:rPr>
        <w:t xml:space="preserve"> del</w:t>
      </w:r>
      <w:r w:rsidR="008628A3">
        <w:rPr>
          <w:b/>
          <w:lang w:val="es-MX"/>
        </w:rPr>
        <w:t xml:space="preserve"> 20</w:t>
      </w:r>
      <w:r w:rsidR="003E5AE5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14:paraId="5EBD811D" w14:textId="77777777"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14:paraId="270F2F5F" w14:textId="77777777" w:rsidR="009876D4" w:rsidRPr="009876D4" w:rsidRDefault="009876D4" w:rsidP="009876D4">
      <w:pPr>
        <w:pStyle w:val="BodyText"/>
        <w:rPr>
          <w:lang w:val="es-MX"/>
        </w:rPr>
      </w:pPr>
    </w:p>
    <w:p w14:paraId="0C991054" w14:textId="77777777" w:rsidR="00295938" w:rsidRPr="00103A8C" w:rsidRDefault="00353DC2" w:rsidP="009876D4">
      <w:pPr>
        <w:pStyle w:val="BodyText"/>
        <w:spacing w:after="0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>L.E.P. MARÍA DE JESÚS LIVIER MONTERO LLAMAS.</w:t>
      </w:r>
    </w:p>
    <w:p w14:paraId="67141E8F" w14:textId="77777777" w:rsidR="00295938" w:rsidRPr="00103A8C" w:rsidRDefault="00353DC2" w:rsidP="009876D4">
      <w:pPr>
        <w:pStyle w:val="BodyText"/>
        <w:spacing w:after="0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 xml:space="preserve">LIC. </w:t>
      </w:r>
      <w:r w:rsidR="007771C9" w:rsidRPr="00103A8C">
        <w:rPr>
          <w:rFonts w:ascii="Arial" w:hAnsi="Arial" w:cs="Arial"/>
          <w:b/>
          <w:lang w:val="es-MX"/>
        </w:rPr>
        <w:t xml:space="preserve"> </w:t>
      </w:r>
      <w:r w:rsidR="002A72DF" w:rsidRPr="00103A8C">
        <w:rPr>
          <w:rFonts w:ascii="Arial" w:hAnsi="Arial" w:cs="Arial"/>
          <w:b/>
          <w:lang w:val="es-MX"/>
        </w:rPr>
        <w:t>MICAELA OCAMPO AGUILAR</w:t>
      </w:r>
      <w:r w:rsidR="007771C9" w:rsidRPr="00103A8C">
        <w:rPr>
          <w:rFonts w:ascii="Arial" w:hAnsi="Arial" w:cs="Arial"/>
          <w:b/>
          <w:lang w:val="es-MX"/>
        </w:rPr>
        <w:t>.</w:t>
      </w:r>
    </w:p>
    <w:p w14:paraId="09E54F0F" w14:textId="77777777" w:rsidR="009876D4" w:rsidRPr="00103A8C" w:rsidRDefault="009876D4" w:rsidP="009876D4">
      <w:pPr>
        <w:pStyle w:val="BodyText"/>
        <w:spacing w:after="0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>REGIDORES INTEGRANTES DE LA COMISIÓN</w:t>
      </w:r>
    </w:p>
    <w:p w14:paraId="3D16B6A2" w14:textId="77777777" w:rsidR="009876D4" w:rsidRPr="00103A8C" w:rsidRDefault="00353DC2" w:rsidP="009876D4">
      <w:pPr>
        <w:pStyle w:val="BodyText"/>
        <w:spacing w:after="0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>DE PROMOCIÓN Y CULTURA.</w:t>
      </w:r>
    </w:p>
    <w:p w14:paraId="2B6949EE" w14:textId="77777777" w:rsidR="00F91ADC" w:rsidRPr="00103A8C" w:rsidRDefault="009876D4">
      <w:pPr>
        <w:pStyle w:val="BodyText"/>
        <w:rPr>
          <w:rFonts w:ascii="Arial" w:hAnsi="Arial" w:cs="Arial"/>
          <w:b/>
          <w:lang w:val="es-MX"/>
        </w:rPr>
      </w:pPr>
      <w:r w:rsidRPr="00103A8C">
        <w:rPr>
          <w:rFonts w:ascii="Arial" w:hAnsi="Arial" w:cs="Arial"/>
          <w:b/>
          <w:lang w:val="es-MX"/>
        </w:rPr>
        <w:t>Presente</w:t>
      </w:r>
      <w:r w:rsidR="00103A8C" w:rsidRPr="00103A8C">
        <w:rPr>
          <w:rFonts w:ascii="Arial" w:hAnsi="Arial" w:cs="Arial"/>
          <w:b/>
          <w:lang w:val="es-MX"/>
        </w:rPr>
        <w:t>:</w:t>
      </w:r>
      <w:r w:rsidRPr="00103A8C">
        <w:rPr>
          <w:rFonts w:ascii="Arial" w:hAnsi="Arial" w:cs="Arial"/>
          <w:b/>
          <w:lang w:val="es-MX"/>
        </w:rPr>
        <w:t xml:space="preserve"> </w:t>
      </w:r>
    </w:p>
    <w:p w14:paraId="01460A94" w14:textId="77777777" w:rsidR="009876D4" w:rsidRDefault="009876D4" w:rsidP="00F91ADC">
      <w:pPr>
        <w:pStyle w:val="BodyText"/>
        <w:jc w:val="both"/>
        <w:rPr>
          <w:lang w:val="es-MX"/>
        </w:rPr>
      </w:pPr>
    </w:p>
    <w:p w14:paraId="77107E71" w14:textId="6132823B" w:rsidR="00295938" w:rsidRPr="00F91ADC" w:rsidRDefault="00C05B7C" w:rsidP="00F91ADC">
      <w:pPr>
        <w:pStyle w:val="BodyText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</w:t>
      </w:r>
      <w:r w:rsidR="00353DC2">
        <w:rPr>
          <w:lang w:val="es-MX"/>
        </w:rPr>
        <w:t>e la comisión edilicia de Promoción y Cultura</w:t>
      </w:r>
      <w:r w:rsidRPr="00F91ADC">
        <w:rPr>
          <w:lang w:val="es-MX"/>
        </w:rPr>
        <w:t xml:space="preserve">, tengo </w:t>
      </w:r>
      <w:r w:rsidR="009876D4">
        <w:rPr>
          <w:lang w:val="es-MX"/>
        </w:rPr>
        <w:t xml:space="preserve">a bien convocar a ustedes a la </w:t>
      </w:r>
      <w:r w:rsidR="00307EB6">
        <w:rPr>
          <w:b/>
          <w:lang w:val="es-MX"/>
        </w:rPr>
        <w:t>DECIMA</w:t>
      </w:r>
      <w:r w:rsidR="00715A31">
        <w:rPr>
          <w:b/>
          <w:lang w:val="es-MX"/>
        </w:rPr>
        <w:t xml:space="preserve"> </w:t>
      </w:r>
      <w:r w:rsidR="003E5AE5">
        <w:rPr>
          <w:b/>
          <w:lang w:val="es-MX"/>
        </w:rPr>
        <w:t>SE</w:t>
      </w:r>
      <w:r w:rsidR="00B95EA6">
        <w:rPr>
          <w:b/>
          <w:lang w:val="es-MX"/>
        </w:rPr>
        <w:t>PTIM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393112">
        <w:rPr>
          <w:lang w:val="es-MX"/>
        </w:rPr>
        <w:t xml:space="preserve"> a realizarse este </w:t>
      </w:r>
      <w:r w:rsidR="00CE331B">
        <w:rPr>
          <w:lang w:val="es-MX"/>
        </w:rPr>
        <w:t xml:space="preserve"> </w:t>
      </w:r>
      <w:r w:rsidR="00B95EA6">
        <w:rPr>
          <w:lang w:val="es-MX"/>
        </w:rPr>
        <w:t>23</w:t>
      </w:r>
      <w:bookmarkStart w:id="0" w:name="_GoBack"/>
      <w:bookmarkEnd w:id="0"/>
      <w:r w:rsidR="00CE331B">
        <w:rPr>
          <w:lang w:val="es-MX"/>
        </w:rPr>
        <w:t xml:space="preserve"> de </w:t>
      </w:r>
      <w:r w:rsidR="0026613D">
        <w:rPr>
          <w:lang w:val="es-MX"/>
        </w:rPr>
        <w:t>FEBRERO</w:t>
      </w:r>
      <w:r w:rsidR="00CE331B">
        <w:rPr>
          <w:lang w:val="es-MX"/>
        </w:rPr>
        <w:t xml:space="preserve"> </w:t>
      </w:r>
      <w:r w:rsidR="008628A3">
        <w:rPr>
          <w:lang w:val="es-MX"/>
        </w:rPr>
        <w:t>de 20</w:t>
      </w:r>
      <w:r w:rsidR="003E5AE5">
        <w:rPr>
          <w:lang w:val="es-MX"/>
        </w:rPr>
        <w:t>20</w:t>
      </w:r>
      <w:r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14:paraId="4ECFBB79" w14:textId="77777777"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14:paraId="1257F118" w14:textId="77777777"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14:paraId="52C8DAEB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14:paraId="7E8341DC" w14:textId="77777777" w:rsidR="00500E83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103A8C">
        <w:rPr>
          <w:lang w:val="es-MX"/>
        </w:rPr>
        <w:t>A</w:t>
      </w:r>
      <w:r w:rsidR="00307EB6">
        <w:rPr>
          <w:lang w:val="es-MX"/>
        </w:rPr>
        <w:t xml:space="preserve">probación de acta de </w:t>
      </w:r>
      <w:r w:rsidR="00715A31">
        <w:rPr>
          <w:lang w:val="es-MX"/>
        </w:rPr>
        <w:t>decima</w:t>
      </w:r>
      <w:r w:rsidR="002A72DF">
        <w:rPr>
          <w:lang w:val="es-MX"/>
        </w:rPr>
        <w:t xml:space="preserve"> </w:t>
      </w:r>
      <w:r w:rsidR="0026613D">
        <w:rPr>
          <w:lang w:val="es-MX"/>
        </w:rPr>
        <w:t>SEXTA</w:t>
      </w:r>
      <w:r w:rsidR="00307EB6">
        <w:rPr>
          <w:lang w:val="es-MX"/>
        </w:rPr>
        <w:t xml:space="preserve"> sesión ordinaria.</w:t>
      </w:r>
    </w:p>
    <w:p w14:paraId="0C82829F" w14:textId="77777777" w:rsidR="00522FD0" w:rsidRPr="00522FD0" w:rsidRDefault="00500E83" w:rsidP="00522FD0">
      <w:pPr>
        <w:ind w:left="708"/>
        <w:jc w:val="both"/>
        <w:rPr>
          <w:lang w:val="es-MX"/>
        </w:rPr>
      </w:pPr>
      <w:r>
        <w:rPr>
          <w:lang w:val="es-MX"/>
        </w:rPr>
        <w:t>IV.</w:t>
      </w:r>
      <w:r w:rsidR="00103A8C">
        <w:rPr>
          <w:lang w:val="es-MX"/>
        </w:rPr>
        <w:t>-</w:t>
      </w:r>
      <w:r w:rsidR="003E5AE5">
        <w:rPr>
          <w:lang w:val="es-MX"/>
        </w:rPr>
        <w:t xml:space="preserve">Propuesta planeación </w:t>
      </w:r>
      <w:r w:rsidR="0026613D">
        <w:rPr>
          <w:lang w:val="es-MX"/>
        </w:rPr>
        <w:t>DE CARNAVAL EN SU ENTORO CULTURAL</w:t>
      </w:r>
      <w:r w:rsidR="00103A8C">
        <w:rPr>
          <w:lang w:val="es-MX"/>
        </w:rPr>
        <w:t>.</w:t>
      </w:r>
    </w:p>
    <w:p w14:paraId="05D9BE3F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14:paraId="0D641802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500E83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14:paraId="53F9C324" w14:textId="77777777" w:rsidR="00F91ADC" w:rsidRDefault="00F91ADC">
      <w:pPr>
        <w:pStyle w:val="BodyText"/>
        <w:rPr>
          <w:lang w:val="es-MX"/>
        </w:rPr>
      </w:pPr>
    </w:p>
    <w:p w14:paraId="2FC021AF" w14:textId="77777777"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14:paraId="78D8F5BC" w14:textId="77777777" w:rsidR="00F91ADC" w:rsidRDefault="00F91ADC" w:rsidP="00F91ADC">
      <w:pPr>
        <w:pStyle w:val="BodyText"/>
        <w:jc w:val="center"/>
        <w:rPr>
          <w:b/>
          <w:lang w:val="es-MX"/>
        </w:rPr>
      </w:pPr>
    </w:p>
    <w:p w14:paraId="36583238" w14:textId="77777777"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14:paraId="708B712C" w14:textId="77777777"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</w:t>
      </w:r>
      <w:r w:rsidR="00500E83">
        <w:rPr>
          <w:b/>
          <w:lang w:val="es-MX"/>
        </w:rPr>
        <w:t xml:space="preserve"> </w:t>
      </w:r>
      <w:r w:rsidR="00C05B7C" w:rsidRPr="00F91ADC">
        <w:rPr>
          <w:b/>
          <w:lang w:val="es-MX"/>
        </w:rPr>
        <w:t>GARCIA.</w:t>
      </w:r>
    </w:p>
    <w:p w14:paraId="3081953A" w14:textId="77777777"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</w:t>
      </w:r>
      <w:r w:rsidR="00103A8C">
        <w:rPr>
          <w:b/>
          <w:lang w:val="es-MX"/>
        </w:rPr>
        <w:t>PROMOCION CULTURAL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73909" w14:textId="77777777" w:rsidR="00E32C02" w:rsidRDefault="00E32C02">
      <w:pPr>
        <w:spacing w:after="0"/>
      </w:pPr>
      <w:r>
        <w:separator/>
      </w:r>
    </w:p>
  </w:endnote>
  <w:endnote w:type="continuationSeparator" w:id="0">
    <w:p w14:paraId="370D5528" w14:textId="77777777" w:rsidR="00E32C02" w:rsidRDefault="00E32C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1CD7B" w14:textId="77777777" w:rsidR="00E32C02" w:rsidRDefault="00E32C02">
      <w:r>
        <w:separator/>
      </w:r>
    </w:p>
  </w:footnote>
  <w:footnote w:type="continuationSeparator" w:id="0">
    <w:p w14:paraId="266A08B7" w14:textId="77777777" w:rsidR="00E32C02" w:rsidRDefault="00E32C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1AB"/>
    <w:rsid w:val="000E5D7A"/>
    <w:rsid w:val="000F2AAA"/>
    <w:rsid w:val="00103A8C"/>
    <w:rsid w:val="00124854"/>
    <w:rsid w:val="001500E6"/>
    <w:rsid w:val="001F3289"/>
    <w:rsid w:val="002125BB"/>
    <w:rsid w:val="0026613D"/>
    <w:rsid w:val="0026789D"/>
    <w:rsid w:val="00295938"/>
    <w:rsid w:val="002A72DF"/>
    <w:rsid w:val="002B1C40"/>
    <w:rsid w:val="002C2BEE"/>
    <w:rsid w:val="00307EB6"/>
    <w:rsid w:val="00353DC2"/>
    <w:rsid w:val="00393112"/>
    <w:rsid w:val="003E5AE5"/>
    <w:rsid w:val="00414739"/>
    <w:rsid w:val="00445674"/>
    <w:rsid w:val="0049416D"/>
    <w:rsid w:val="004C779C"/>
    <w:rsid w:val="004E29B3"/>
    <w:rsid w:val="00500E83"/>
    <w:rsid w:val="005120C3"/>
    <w:rsid w:val="00522FD0"/>
    <w:rsid w:val="00543063"/>
    <w:rsid w:val="00590D07"/>
    <w:rsid w:val="005C0378"/>
    <w:rsid w:val="00715A31"/>
    <w:rsid w:val="007771C9"/>
    <w:rsid w:val="00784D58"/>
    <w:rsid w:val="007C380B"/>
    <w:rsid w:val="007E5010"/>
    <w:rsid w:val="008628A3"/>
    <w:rsid w:val="008A1BAE"/>
    <w:rsid w:val="008D6863"/>
    <w:rsid w:val="0096129E"/>
    <w:rsid w:val="009876D4"/>
    <w:rsid w:val="009A4FFD"/>
    <w:rsid w:val="009D62A4"/>
    <w:rsid w:val="00A229CE"/>
    <w:rsid w:val="00A25D69"/>
    <w:rsid w:val="00A53EEB"/>
    <w:rsid w:val="00AF54FF"/>
    <w:rsid w:val="00B24A1B"/>
    <w:rsid w:val="00B86B75"/>
    <w:rsid w:val="00B95EA6"/>
    <w:rsid w:val="00BC48D5"/>
    <w:rsid w:val="00BC5B99"/>
    <w:rsid w:val="00C05B7C"/>
    <w:rsid w:val="00C24933"/>
    <w:rsid w:val="00C36279"/>
    <w:rsid w:val="00CE331B"/>
    <w:rsid w:val="00CF1459"/>
    <w:rsid w:val="00D00746"/>
    <w:rsid w:val="00D17959"/>
    <w:rsid w:val="00D83F87"/>
    <w:rsid w:val="00E315A3"/>
    <w:rsid w:val="00E32C02"/>
    <w:rsid w:val="00E64D86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FE843"/>
  <w15:docId w15:val="{C6ABEA1A-02C3-4B9E-8303-2D099B71B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989E90-D182-4F36-B2BF-435849A7A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1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2</cp:revision>
  <dcterms:created xsi:type="dcterms:W3CDTF">2020-02-25T17:37:00Z</dcterms:created>
  <dcterms:modified xsi:type="dcterms:W3CDTF">2020-02-25T17:37:00Z</dcterms:modified>
</cp:coreProperties>
</file>